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627C1D" w14:textId="29D5E1BE" w:rsidR="00BA7D3D" w:rsidRPr="00883E91" w:rsidRDefault="001E6D98" w:rsidP="001E6D98">
      <w:pPr>
        <w:jc w:val="center"/>
        <w:rPr>
          <w:b/>
          <w:bCs/>
        </w:rPr>
      </w:pPr>
      <w:r w:rsidRPr="00883E91">
        <w:rPr>
          <w:b/>
          <w:bCs/>
        </w:rPr>
        <w:t>RESEARCH STRATEGY</w:t>
      </w:r>
    </w:p>
    <w:p w14:paraId="54B23D04" w14:textId="5C456D07" w:rsidR="00B732D1" w:rsidRDefault="003B7A37" w:rsidP="001E6D98">
      <w:pPr>
        <w:jc w:val="center"/>
      </w:pPr>
      <w:r>
        <w:t xml:space="preserve">156 – Business and Biodiversity Chapter for the SAGE Handbook </w:t>
      </w:r>
      <w:r w:rsidR="007E0B13">
        <w:t xml:space="preserve">of </w:t>
      </w:r>
      <w:r>
        <w:t xml:space="preserve">Business </w:t>
      </w:r>
      <w:r w:rsidR="007E0B13">
        <w:t>in</w:t>
      </w:r>
      <w:r>
        <w:t xml:space="preserve"> Society</w:t>
      </w:r>
    </w:p>
    <w:p w14:paraId="18609348" w14:textId="77777777" w:rsidR="001E6D98" w:rsidRDefault="001E6D98" w:rsidP="00883E91">
      <w:pPr>
        <w:pStyle w:val="Heading1"/>
      </w:pPr>
      <w:r>
        <w:t>Research Question</w:t>
      </w:r>
    </w:p>
    <w:p w14:paraId="4BFEEF0C" w14:textId="0B025C6D" w:rsidR="00B527A4" w:rsidRDefault="00B527A4" w:rsidP="00B527A4">
      <w:r>
        <w:t xml:space="preserve">The research question answered by this </w:t>
      </w:r>
      <w:r w:rsidR="007E0B13">
        <w:t>paper</w:t>
      </w:r>
      <w:r>
        <w:t xml:space="preserve"> is: </w:t>
      </w:r>
      <w:r w:rsidR="007E0B13">
        <w:t>How have business and society researchers addressed the topic of biodiversity?</w:t>
      </w:r>
    </w:p>
    <w:p w14:paraId="67FF153E" w14:textId="77777777" w:rsidR="001E6D98" w:rsidRDefault="001E6D98" w:rsidP="00883E91">
      <w:pPr>
        <w:pStyle w:val="Heading1"/>
      </w:pPr>
      <w:r>
        <w:t>Audiences and Their Solutions</w:t>
      </w:r>
    </w:p>
    <w:p w14:paraId="3FDEEAFA" w14:textId="5E6F5E29" w:rsidR="00C62185" w:rsidRDefault="00C62185" w:rsidP="00883E91">
      <w:pPr>
        <w:pStyle w:val="Heading2"/>
      </w:pPr>
      <w:r>
        <w:t xml:space="preserve">Who </w:t>
      </w:r>
      <w:r w:rsidR="00883E91">
        <w:t>C</w:t>
      </w:r>
      <w:r>
        <w:t xml:space="preserve">ares </w:t>
      </w:r>
      <w:r w:rsidRPr="00883E91">
        <w:t>about</w:t>
      </w:r>
      <w:r>
        <w:t xml:space="preserve"> the </w:t>
      </w:r>
      <w:r w:rsidR="00883E91">
        <w:t>Q</w:t>
      </w:r>
      <w:r>
        <w:t>uestion?</w:t>
      </w:r>
    </w:p>
    <w:p w14:paraId="68FD4157" w14:textId="0FC4B176" w:rsidR="00910073" w:rsidRDefault="003B7A37" w:rsidP="00910073">
      <w:r>
        <w:t>The audience for this chapter is the business and society research community.</w:t>
      </w:r>
    </w:p>
    <w:p w14:paraId="1ECE7483" w14:textId="3AA272BE" w:rsidR="00910073" w:rsidRDefault="00910073" w:rsidP="00910073">
      <w:r>
        <w:t>Outlets in which Frank de Bakker has published</w:t>
      </w:r>
    </w:p>
    <w:p w14:paraId="4FFC5B3E" w14:textId="10269BF8" w:rsidR="00910073" w:rsidRDefault="00910073" w:rsidP="00910073">
      <w:pPr>
        <w:pStyle w:val="ListParagraph"/>
        <w:numPr>
          <w:ilvl w:val="0"/>
          <w:numId w:val="9"/>
        </w:numPr>
      </w:pPr>
      <w:r>
        <w:t>Journals</w:t>
      </w:r>
    </w:p>
    <w:p w14:paraId="5E2792D0" w14:textId="77777777" w:rsidR="00910073" w:rsidRDefault="00910073" w:rsidP="00910073">
      <w:pPr>
        <w:pStyle w:val="ListParagraph"/>
        <w:numPr>
          <w:ilvl w:val="1"/>
          <w:numId w:val="9"/>
        </w:numPr>
      </w:pPr>
      <w:r>
        <w:t>Business &amp; Society</w:t>
      </w:r>
    </w:p>
    <w:p w14:paraId="223D2E82" w14:textId="72C6CEE7" w:rsidR="00910073" w:rsidRDefault="00910073" w:rsidP="00910073">
      <w:pPr>
        <w:pStyle w:val="ListParagraph"/>
        <w:numPr>
          <w:ilvl w:val="1"/>
          <w:numId w:val="9"/>
        </w:numPr>
      </w:pPr>
      <w:r>
        <w:t>Strategic Organization</w:t>
      </w:r>
    </w:p>
    <w:p w14:paraId="0F2843C8" w14:textId="7C9B743A" w:rsidR="00910073" w:rsidRDefault="00910073" w:rsidP="00910073">
      <w:pPr>
        <w:pStyle w:val="ListParagraph"/>
        <w:numPr>
          <w:ilvl w:val="1"/>
          <w:numId w:val="9"/>
        </w:numPr>
      </w:pPr>
      <w:r>
        <w:t>Critical Perspectives on International Business</w:t>
      </w:r>
    </w:p>
    <w:p w14:paraId="318F2C6B" w14:textId="432BCA22" w:rsidR="00910073" w:rsidRDefault="00910073" w:rsidP="00910073">
      <w:pPr>
        <w:pStyle w:val="ListParagraph"/>
        <w:numPr>
          <w:ilvl w:val="1"/>
          <w:numId w:val="9"/>
        </w:numPr>
      </w:pPr>
      <w:r>
        <w:t>Organization &amp; Environment</w:t>
      </w:r>
    </w:p>
    <w:p w14:paraId="627BA84C" w14:textId="629BD8F0" w:rsidR="00910073" w:rsidRDefault="00910073" w:rsidP="00910073">
      <w:pPr>
        <w:pStyle w:val="ListParagraph"/>
        <w:numPr>
          <w:ilvl w:val="1"/>
          <w:numId w:val="9"/>
        </w:numPr>
      </w:pPr>
      <w:r>
        <w:t>Journal of Environmental Policy and Management</w:t>
      </w:r>
    </w:p>
    <w:p w14:paraId="5F988CB6" w14:textId="3C7F49B5" w:rsidR="00910073" w:rsidRDefault="00910073" w:rsidP="00910073">
      <w:pPr>
        <w:pStyle w:val="ListParagraph"/>
        <w:numPr>
          <w:ilvl w:val="1"/>
          <w:numId w:val="9"/>
        </w:numPr>
      </w:pPr>
      <w:r>
        <w:t>Journal of Management Studies</w:t>
      </w:r>
    </w:p>
    <w:p w14:paraId="566BEACA" w14:textId="676CB873" w:rsidR="00910073" w:rsidRDefault="00910073" w:rsidP="00910073">
      <w:pPr>
        <w:pStyle w:val="ListParagraph"/>
        <w:numPr>
          <w:ilvl w:val="1"/>
          <w:numId w:val="9"/>
        </w:numPr>
      </w:pPr>
      <w:r>
        <w:t>Journal of Business Ethics</w:t>
      </w:r>
    </w:p>
    <w:p w14:paraId="3132E0B8" w14:textId="335213DF" w:rsidR="00910073" w:rsidRDefault="00910073" w:rsidP="00910073">
      <w:pPr>
        <w:pStyle w:val="ListParagraph"/>
        <w:numPr>
          <w:ilvl w:val="1"/>
          <w:numId w:val="9"/>
        </w:numPr>
      </w:pPr>
      <w:r>
        <w:t>Organization Studies</w:t>
      </w:r>
    </w:p>
    <w:p w14:paraId="6852C9F6" w14:textId="2554F438" w:rsidR="00910073" w:rsidRDefault="00910073" w:rsidP="00910073">
      <w:pPr>
        <w:pStyle w:val="ListParagraph"/>
        <w:numPr>
          <w:ilvl w:val="1"/>
          <w:numId w:val="9"/>
        </w:numPr>
      </w:pPr>
      <w:r>
        <w:t>Creativity and Innovation Management</w:t>
      </w:r>
    </w:p>
    <w:p w14:paraId="29B4FAD4" w14:textId="344CDC83" w:rsidR="00910073" w:rsidRDefault="00910073" w:rsidP="00910073">
      <w:pPr>
        <w:pStyle w:val="ListParagraph"/>
        <w:numPr>
          <w:ilvl w:val="1"/>
          <w:numId w:val="9"/>
        </w:numPr>
      </w:pPr>
      <w:r>
        <w:t>Rutgers Business Review</w:t>
      </w:r>
    </w:p>
    <w:p w14:paraId="3B7AB26D" w14:textId="27CB037A" w:rsidR="00910073" w:rsidRDefault="00910073" w:rsidP="00910073">
      <w:pPr>
        <w:pStyle w:val="ListParagraph"/>
        <w:numPr>
          <w:ilvl w:val="1"/>
          <w:numId w:val="9"/>
        </w:numPr>
      </w:pPr>
      <w:r>
        <w:t>Sustainability</w:t>
      </w:r>
    </w:p>
    <w:p w14:paraId="6E72A970" w14:textId="56C91F05" w:rsidR="00910073" w:rsidRDefault="00910073" w:rsidP="00910073">
      <w:pPr>
        <w:pStyle w:val="ListParagraph"/>
        <w:numPr>
          <w:ilvl w:val="1"/>
          <w:numId w:val="9"/>
        </w:numPr>
      </w:pPr>
      <w:r>
        <w:t>Academy of Management Journal</w:t>
      </w:r>
    </w:p>
    <w:p w14:paraId="3522E47F" w14:textId="3BB687E3" w:rsidR="00910073" w:rsidRDefault="00910073" w:rsidP="00910073">
      <w:pPr>
        <w:pStyle w:val="ListParagraph"/>
        <w:numPr>
          <w:ilvl w:val="1"/>
          <w:numId w:val="9"/>
        </w:numPr>
      </w:pPr>
      <w:r>
        <w:t>M@n@gement</w:t>
      </w:r>
    </w:p>
    <w:p w14:paraId="4CD1C9B9" w14:textId="07382692" w:rsidR="00910073" w:rsidRDefault="00910073" w:rsidP="00910073">
      <w:pPr>
        <w:pStyle w:val="ListParagraph"/>
        <w:numPr>
          <w:ilvl w:val="1"/>
          <w:numId w:val="9"/>
        </w:numPr>
      </w:pPr>
      <w:r>
        <w:t>Business Ethics Quarterly</w:t>
      </w:r>
    </w:p>
    <w:p w14:paraId="137E401A" w14:textId="69CE71E2" w:rsidR="00910073" w:rsidRDefault="00910073" w:rsidP="00910073">
      <w:pPr>
        <w:pStyle w:val="ListParagraph"/>
        <w:numPr>
          <w:ilvl w:val="1"/>
          <w:numId w:val="9"/>
        </w:numPr>
      </w:pPr>
      <w:r>
        <w:t>International Journal of Sociology and Social Policy</w:t>
      </w:r>
    </w:p>
    <w:p w14:paraId="3B3DC504" w14:textId="5D4E4902" w:rsidR="00910073" w:rsidRDefault="00910073" w:rsidP="00910073">
      <w:pPr>
        <w:pStyle w:val="ListParagraph"/>
        <w:numPr>
          <w:ilvl w:val="1"/>
          <w:numId w:val="9"/>
        </w:numPr>
      </w:pPr>
      <w:r>
        <w:t>Business Communication Quarterly</w:t>
      </w:r>
    </w:p>
    <w:p w14:paraId="6A98AC70" w14:textId="05E07954" w:rsidR="00910073" w:rsidRDefault="00910073" w:rsidP="00910073">
      <w:pPr>
        <w:pStyle w:val="ListParagraph"/>
        <w:numPr>
          <w:ilvl w:val="1"/>
          <w:numId w:val="9"/>
        </w:numPr>
      </w:pPr>
      <w:r>
        <w:t>Academy of Management Review</w:t>
      </w:r>
    </w:p>
    <w:p w14:paraId="53A9927A" w14:textId="2186565C" w:rsidR="00910073" w:rsidRDefault="00910073" w:rsidP="00910073">
      <w:pPr>
        <w:pStyle w:val="ListParagraph"/>
        <w:numPr>
          <w:ilvl w:val="1"/>
          <w:numId w:val="9"/>
        </w:numPr>
      </w:pPr>
      <w:r>
        <w:t>European Management Journal</w:t>
      </w:r>
    </w:p>
    <w:p w14:paraId="1035CCCD" w14:textId="103923D0" w:rsidR="00910073" w:rsidRDefault="00910073" w:rsidP="00910073">
      <w:pPr>
        <w:pStyle w:val="ListParagraph"/>
        <w:numPr>
          <w:ilvl w:val="1"/>
          <w:numId w:val="9"/>
        </w:numPr>
      </w:pPr>
      <w:r>
        <w:t>International Journal of Nonprofit and Voluntary Sector Marketing</w:t>
      </w:r>
    </w:p>
    <w:p w14:paraId="055034DF" w14:textId="13E2E457" w:rsidR="00910073" w:rsidRDefault="00910073" w:rsidP="00910073">
      <w:pPr>
        <w:pStyle w:val="ListParagraph"/>
        <w:numPr>
          <w:ilvl w:val="1"/>
          <w:numId w:val="9"/>
        </w:numPr>
      </w:pPr>
      <w:r>
        <w:t>Journal of Cleaner Production</w:t>
      </w:r>
    </w:p>
    <w:p w14:paraId="04C4D834" w14:textId="36F2ADD2" w:rsidR="00910073" w:rsidRDefault="00910073" w:rsidP="00910073">
      <w:pPr>
        <w:pStyle w:val="ListParagraph"/>
        <w:numPr>
          <w:ilvl w:val="1"/>
          <w:numId w:val="9"/>
        </w:numPr>
      </w:pPr>
      <w:r>
        <w:t>Business Strategy and the Environment</w:t>
      </w:r>
    </w:p>
    <w:p w14:paraId="6CBA83C4" w14:textId="25809447" w:rsidR="00910073" w:rsidRDefault="00910073" w:rsidP="00910073">
      <w:pPr>
        <w:pStyle w:val="ListParagraph"/>
        <w:numPr>
          <w:ilvl w:val="1"/>
          <w:numId w:val="9"/>
        </w:numPr>
      </w:pPr>
      <w:r>
        <w:t>Journal of Industrial Ecology</w:t>
      </w:r>
    </w:p>
    <w:p w14:paraId="367FE30C" w14:textId="08393939" w:rsidR="00910073" w:rsidRDefault="00910073" w:rsidP="00910073">
      <w:pPr>
        <w:pStyle w:val="ListParagraph"/>
        <w:numPr>
          <w:ilvl w:val="1"/>
          <w:numId w:val="9"/>
        </w:numPr>
      </w:pPr>
      <w:r>
        <w:t>Academy of Management Discoveries</w:t>
      </w:r>
    </w:p>
    <w:p w14:paraId="53D145F2" w14:textId="7EBF3548" w:rsidR="00910073" w:rsidRDefault="00910073" w:rsidP="00910073">
      <w:pPr>
        <w:pStyle w:val="ListParagraph"/>
        <w:numPr>
          <w:ilvl w:val="0"/>
          <w:numId w:val="9"/>
        </w:numPr>
      </w:pPr>
      <w:r>
        <w:t>Books</w:t>
      </w:r>
    </w:p>
    <w:p w14:paraId="28742C8C" w14:textId="715B4BE2" w:rsidR="00910073" w:rsidRPr="003B7A37" w:rsidRDefault="00910073" w:rsidP="00910073">
      <w:pPr>
        <w:pStyle w:val="ListParagraph"/>
        <w:numPr>
          <w:ilvl w:val="1"/>
          <w:numId w:val="9"/>
        </w:numPr>
      </w:pPr>
      <w:r w:rsidRPr="00910073">
        <w:t>Sustainable Universities and Colleges: Leading or Following Society toward Resilience?</w:t>
      </w:r>
    </w:p>
    <w:p w14:paraId="65E95189" w14:textId="6A6E6470" w:rsidR="00C62185" w:rsidRDefault="00C62185" w:rsidP="00883E91">
      <w:pPr>
        <w:pStyle w:val="Heading2"/>
      </w:pPr>
      <w:r>
        <w:t xml:space="preserve">What </w:t>
      </w:r>
      <w:r w:rsidR="00883E91">
        <w:t>Questions Have Been Answered?</w:t>
      </w:r>
    </w:p>
    <w:p w14:paraId="18F77C0B" w14:textId="77777777" w:rsidR="003B7A37" w:rsidRPr="003B7A37" w:rsidRDefault="003B7A37" w:rsidP="003B7A37"/>
    <w:p w14:paraId="42E9D102" w14:textId="77777777" w:rsidR="00C62185" w:rsidRDefault="00C62185" w:rsidP="00883E91">
      <w:pPr>
        <w:pStyle w:val="Heading1"/>
      </w:pPr>
      <w:r>
        <w:lastRenderedPageBreak/>
        <w:t>Gap</w:t>
      </w:r>
      <w:r w:rsidR="004B7F25">
        <w:t>s</w:t>
      </w:r>
      <w:r>
        <w:t xml:space="preserve"> and Contribution</w:t>
      </w:r>
    </w:p>
    <w:p w14:paraId="1F040435" w14:textId="7D2EC3CC" w:rsidR="00C62185" w:rsidRDefault="00C62185" w:rsidP="00883E91">
      <w:pPr>
        <w:pStyle w:val="Heading2"/>
      </w:pPr>
      <w:r>
        <w:t xml:space="preserve">What </w:t>
      </w:r>
      <w:r w:rsidR="00883E91">
        <w:t>Questions Have Not Been Answered?</w:t>
      </w:r>
    </w:p>
    <w:p w14:paraId="78222DDB" w14:textId="638D4F58" w:rsidR="00C62185" w:rsidRDefault="00883E91" w:rsidP="00883E91">
      <w:pPr>
        <w:pStyle w:val="Heading2"/>
      </w:pPr>
      <w:r>
        <w:t xml:space="preserve">Which Unanswered Question Does This Paper Contribute to Answering? </w:t>
      </w:r>
    </w:p>
    <w:p w14:paraId="444D888C" w14:textId="20574BE8" w:rsidR="00883E91" w:rsidRPr="00883E91" w:rsidRDefault="00883E91" w:rsidP="00883E91">
      <w:pPr>
        <w:pStyle w:val="Heading2"/>
      </w:pPr>
      <w:r>
        <w:t>What Contribution Does This Paper Make to Answering That Question?</w:t>
      </w:r>
    </w:p>
    <w:sectPr w:rsidR="00883E91" w:rsidRPr="00883E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89230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4EC673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8483E26"/>
    <w:multiLevelType w:val="hybridMultilevel"/>
    <w:tmpl w:val="EE3C194E"/>
    <w:lvl w:ilvl="0" w:tplc="4F68CE24">
      <w:start w:val="15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516096"/>
    <w:multiLevelType w:val="hybridMultilevel"/>
    <w:tmpl w:val="3A52BC9E"/>
    <w:lvl w:ilvl="0" w:tplc="BB0420A2">
      <w:start w:val="15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165EDE"/>
    <w:multiLevelType w:val="multilevel"/>
    <w:tmpl w:val="BC5001C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73EF5FDE"/>
    <w:multiLevelType w:val="multilevel"/>
    <w:tmpl w:val="3F0AD1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277833562">
    <w:abstractNumId w:val="4"/>
  </w:num>
  <w:num w:numId="2" w16cid:durableId="1371150869">
    <w:abstractNumId w:val="5"/>
  </w:num>
  <w:num w:numId="3" w16cid:durableId="775104073">
    <w:abstractNumId w:val="4"/>
  </w:num>
  <w:num w:numId="4" w16cid:durableId="567150472">
    <w:abstractNumId w:val="4"/>
  </w:num>
  <w:num w:numId="5" w16cid:durableId="299918380">
    <w:abstractNumId w:val="4"/>
  </w:num>
  <w:num w:numId="6" w16cid:durableId="847334326">
    <w:abstractNumId w:val="0"/>
  </w:num>
  <w:num w:numId="7" w16cid:durableId="2042050887">
    <w:abstractNumId w:val="1"/>
  </w:num>
  <w:num w:numId="8" w16cid:durableId="1009911253">
    <w:abstractNumId w:val="3"/>
  </w:num>
  <w:num w:numId="9" w16cid:durableId="143151354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stylePaneSortMethod w:val="000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0NjS0NLMwNDU3MzZU0lEKTi0uzszPAykwqgUAeTt8EiwAAAA="/>
  </w:docVars>
  <w:rsids>
    <w:rsidRoot w:val="001E6D98"/>
    <w:rsid w:val="00035287"/>
    <w:rsid w:val="000B22F9"/>
    <w:rsid w:val="001C153A"/>
    <w:rsid w:val="001E6D98"/>
    <w:rsid w:val="002B0641"/>
    <w:rsid w:val="002B39B5"/>
    <w:rsid w:val="003B7A37"/>
    <w:rsid w:val="00434F73"/>
    <w:rsid w:val="004B7F25"/>
    <w:rsid w:val="004E1E97"/>
    <w:rsid w:val="005436CE"/>
    <w:rsid w:val="006D43A5"/>
    <w:rsid w:val="007C138A"/>
    <w:rsid w:val="007E0B13"/>
    <w:rsid w:val="00883E91"/>
    <w:rsid w:val="00910073"/>
    <w:rsid w:val="00A07D8D"/>
    <w:rsid w:val="00B0631F"/>
    <w:rsid w:val="00B527A4"/>
    <w:rsid w:val="00B732D1"/>
    <w:rsid w:val="00BA7D3D"/>
    <w:rsid w:val="00BF159F"/>
    <w:rsid w:val="00C62185"/>
    <w:rsid w:val="00D23113"/>
    <w:rsid w:val="00D5207B"/>
    <w:rsid w:val="00DD2580"/>
    <w:rsid w:val="00F901BC"/>
    <w:rsid w:val="00FC53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F1ABDD"/>
  <w15:chartTrackingRefBased/>
  <w15:docId w15:val="{086EB800-0AA6-4ACF-815C-08A3A8A23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7D8D"/>
    <w:pPr>
      <w:spacing w:after="240"/>
      <w:jc w:val="both"/>
    </w:pPr>
  </w:style>
  <w:style w:type="paragraph" w:styleId="Heading1">
    <w:name w:val="heading 1"/>
    <w:next w:val="Normal"/>
    <w:link w:val="Heading1Char"/>
    <w:uiPriority w:val="9"/>
    <w:qFormat/>
    <w:rsid w:val="00883E91"/>
    <w:pPr>
      <w:keepNext/>
      <w:spacing w:before="240" w:after="240"/>
      <w:jc w:val="center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883E91"/>
    <w:pPr>
      <w:spacing w:after="120"/>
      <w:jc w:val="left"/>
      <w:outlineLvl w:val="1"/>
    </w:p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5436CE"/>
    <w:pPr>
      <w:outlineLvl w:val="2"/>
    </w:pPr>
    <w:rPr>
      <w:b w:val="0"/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5207B"/>
    <w:pPr>
      <w:spacing w:before="120"/>
      <w:outlineLvl w:val="3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83E91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rsid w:val="00883E91"/>
    <w:rPr>
      <w:b/>
    </w:rPr>
  </w:style>
  <w:style w:type="paragraph" w:styleId="Quote">
    <w:name w:val="Quote"/>
    <w:basedOn w:val="Normal"/>
    <w:next w:val="Normal"/>
    <w:link w:val="QuoteChar"/>
    <w:uiPriority w:val="29"/>
    <w:qFormat/>
    <w:rsid w:val="00B0631F"/>
    <w:pPr>
      <w:spacing w:before="200" w:after="160"/>
      <w:ind w:left="864" w:right="864"/>
    </w:pPr>
    <w:rPr>
      <w:iCs/>
      <w:color w:val="404040" w:themeColor="text1" w:themeTint="BF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B0631F"/>
    <w:rPr>
      <w:rFonts w:ascii="Times New Roman" w:hAnsi="Times New Roman" w:cs="Times New Roman"/>
      <w:iCs/>
      <w:color w:val="404040" w:themeColor="text1" w:themeTint="BF"/>
      <w:sz w:val="20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BF159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BF159F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436CE"/>
    <w:rPr>
      <w:b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D5207B"/>
    <w:rPr>
      <w:rFonts w:ascii="Times New Roman" w:hAnsi="Times New Roman" w:cs="Times New Roman"/>
      <w:sz w:val="24"/>
      <w:szCs w:val="24"/>
      <w:u w:val="single"/>
    </w:rPr>
  </w:style>
  <w:style w:type="paragraph" w:styleId="ListParagraph">
    <w:name w:val="List Paragraph"/>
    <w:basedOn w:val="Normal"/>
    <w:uiPriority w:val="34"/>
    <w:qFormat/>
    <w:rsid w:val="001E6D98"/>
    <w:pPr>
      <w:spacing w:after="120"/>
      <w:ind w:left="720"/>
      <w:contextualSpacing/>
    </w:pPr>
  </w:style>
  <w:style w:type="character" w:customStyle="1" w:styleId="css-901oao">
    <w:name w:val="css-901oao"/>
    <w:basedOn w:val="DefaultParagraphFont"/>
    <w:rsid w:val="001E6D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222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higan Ross School of Business</Company>
  <LinksUpToDate>false</LinksUpToDate>
  <CharactersWithSpaces>1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ggioli, Nicholas</dc:creator>
  <cp:keywords/>
  <dc:description/>
  <cp:lastModifiedBy>Nicholas Poggioli</cp:lastModifiedBy>
  <cp:revision>14</cp:revision>
  <dcterms:created xsi:type="dcterms:W3CDTF">2020-02-25T19:06:00Z</dcterms:created>
  <dcterms:modified xsi:type="dcterms:W3CDTF">2024-11-01T18:51:00Z</dcterms:modified>
</cp:coreProperties>
</file>